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oseph Leslie</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oseph</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eslie</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726 De Tamble Ave, Highland Park, IL, USA Highland Park, IL, USA 6003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osephleslie@outlook.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334201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Grac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4/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Rose</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24/2019</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2/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